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D61435" w14:textId="298C38A1" w:rsidR="000D561A" w:rsidRPr="008824A3" w:rsidRDefault="00ED1A2A" w:rsidP="00ED1A2A">
      <w:pPr>
        <w:pStyle w:val="Ttulo"/>
        <w:rPr>
          <w:lang w:val="en-US"/>
        </w:rPr>
      </w:pPr>
      <w:r w:rsidRPr="008824A3">
        <w:rPr>
          <w:lang w:val="en-US"/>
        </w:rPr>
        <w:t xml:space="preserve">Call for Papers – </w:t>
      </w:r>
      <w:r w:rsidR="00555BF4">
        <w:rPr>
          <w:lang w:val="en-US"/>
        </w:rPr>
        <w:t>EUROSTRUCT 2023 2</w:t>
      </w:r>
      <w:r w:rsidR="00555BF4" w:rsidRPr="00555BF4">
        <w:rPr>
          <w:vertAlign w:val="superscript"/>
          <w:lang w:val="en-US"/>
        </w:rPr>
        <w:t>nd</w:t>
      </w:r>
      <w:r w:rsidR="00555BF4">
        <w:rPr>
          <w:lang w:val="en-US"/>
        </w:rPr>
        <w:t xml:space="preserve"> Conference of the European Association on Quality Control</w:t>
      </w:r>
      <w:r w:rsidR="00CA1914">
        <w:rPr>
          <w:lang w:val="en-US"/>
        </w:rPr>
        <w:t xml:space="preserve"> </w:t>
      </w:r>
      <w:r w:rsidR="00555BF4">
        <w:rPr>
          <w:lang w:val="en-US"/>
        </w:rPr>
        <w:t>and Structures</w:t>
      </w:r>
    </w:p>
    <w:p w14:paraId="3B0DFF68" w14:textId="77777777" w:rsidR="00ED1A2A" w:rsidRPr="008824A3" w:rsidRDefault="00ED1A2A">
      <w:pPr>
        <w:rPr>
          <w:rStyle w:val="nfase"/>
          <w:lang w:val="en-US"/>
        </w:rPr>
      </w:pPr>
    </w:p>
    <w:p w14:paraId="44E33E40" w14:textId="77777777" w:rsidR="00ED1A2A" w:rsidRPr="008824A3" w:rsidRDefault="00ED1A2A" w:rsidP="00ED1A2A">
      <w:pPr>
        <w:rPr>
          <w:rStyle w:val="nfase"/>
          <w:lang w:val="en-US"/>
        </w:rPr>
      </w:pPr>
      <w:r w:rsidRPr="008824A3">
        <w:rPr>
          <w:rStyle w:val="nfase"/>
          <w:lang w:val="en-US"/>
        </w:rPr>
        <w:t xml:space="preserve">Title: </w:t>
      </w:r>
    </w:p>
    <w:p w14:paraId="7F090659" w14:textId="258A99CB" w:rsidR="00ED1A2A" w:rsidRPr="008824A3" w:rsidRDefault="00ED1A2A" w:rsidP="00ED1A2A">
      <w:pPr>
        <w:rPr>
          <w:lang w:val="en-US"/>
        </w:rPr>
      </w:pPr>
      <w:r w:rsidRPr="008824A3">
        <w:rPr>
          <w:lang w:val="en-US"/>
        </w:rPr>
        <w:t>[title</w:t>
      </w:r>
      <w:r w:rsidR="00555BF4">
        <w:rPr>
          <w:lang w:val="en-US"/>
        </w:rPr>
        <w:t xml:space="preserve"> of the paper</w:t>
      </w:r>
      <w:r w:rsidRPr="008824A3">
        <w:rPr>
          <w:lang w:val="en-US"/>
        </w:rPr>
        <w:t>]</w:t>
      </w:r>
    </w:p>
    <w:p w14:paraId="64C4BB38" w14:textId="77777777" w:rsidR="00ED1A2A" w:rsidRPr="008824A3" w:rsidRDefault="00ED1A2A">
      <w:pPr>
        <w:rPr>
          <w:rStyle w:val="nfase"/>
          <w:lang w:val="en-US"/>
        </w:rPr>
      </w:pPr>
    </w:p>
    <w:p w14:paraId="50C2BFA7" w14:textId="40E43246" w:rsidR="00030B87" w:rsidRPr="008824A3" w:rsidRDefault="00030B87" w:rsidP="00030B87">
      <w:pPr>
        <w:rPr>
          <w:rStyle w:val="nfase"/>
          <w:lang w:val="en-US"/>
        </w:rPr>
      </w:pPr>
      <w:r>
        <w:rPr>
          <w:rStyle w:val="nfase"/>
          <w:lang w:val="en-US"/>
        </w:rPr>
        <w:t>Mini Symposium</w:t>
      </w:r>
      <w:r w:rsidRPr="008824A3">
        <w:rPr>
          <w:rStyle w:val="nfase"/>
          <w:lang w:val="en-US"/>
        </w:rPr>
        <w:t xml:space="preserve">: </w:t>
      </w:r>
    </w:p>
    <w:p w14:paraId="5A3F41DB" w14:textId="74FBA045" w:rsidR="00030B87" w:rsidRPr="008824A3" w:rsidRDefault="00030B87" w:rsidP="00030B87">
      <w:pPr>
        <w:rPr>
          <w:lang w:val="en-US"/>
        </w:rPr>
      </w:pPr>
      <w:r w:rsidRPr="008824A3">
        <w:rPr>
          <w:lang w:val="en-US"/>
        </w:rPr>
        <w:t>[</w:t>
      </w:r>
      <w:r>
        <w:rPr>
          <w:lang w:val="en-US"/>
        </w:rPr>
        <w:t xml:space="preserve">mini symposium </w:t>
      </w:r>
      <w:r w:rsidR="005A30E6">
        <w:rPr>
          <w:lang w:val="en-US"/>
        </w:rPr>
        <w:t xml:space="preserve">id </w:t>
      </w:r>
      <w:bookmarkStart w:id="0" w:name="_GoBack"/>
      <w:bookmarkEnd w:id="0"/>
      <w:r>
        <w:rPr>
          <w:lang w:val="en-US"/>
        </w:rPr>
        <w:t>and title</w:t>
      </w:r>
      <w:r w:rsidRPr="008824A3">
        <w:rPr>
          <w:lang w:val="en-US"/>
        </w:rPr>
        <w:t>]</w:t>
      </w:r>
    </w:p>
    <w:p w14:paraId="47CE66BE" w14:textId="77777777" w:rsidR="00030B87" w:rsidRPr="008824A3" w:rsidRDefault="00030B87" w:rsidP="00030B87">
      <w:pPr>
        <w:rPr>
          <w:rStyle w:val="nfase"/>
          <w:lang w:val="en-US"/>
        </w:rPr>
      </w:pPr>
    </w:p>
    <w:p w14:paraId="5087308B" w14:textId="6B7AE589" w:rsidR="00ED1A2A" w:rsidRPr="008824A3" w:rsidRDefault="00ED1A2A">
      <w:pPr>
        <w:rPr>
          <w:rStyle w:val="nfase"/>
          <w:lang w:val="en-US"/>
        </w:rPr>
      </w:pPr>
      <w:r w:rsidRPr="008824A3">
        <w:rPr>
          <w:rStyle w:val="nfase"/>
          <w:lang w:val="en-US"/>
        </w:rPr>
        <w:t>Abstract:</w:t>
      </w:r>
    </w:p>
    <w:p w14:paraId="2B2D424C" w14:textId="43907A93" w:rsidR="00ED1A2A" w:rsidRPr="008824A3" w:rsidRDefault="00ED1A2A" w:rsidP="00ED1A2A">
      <w:pPr>
        <w:rPr>
          <w:lang w:val="en-US"/>
        </w:rPr>
      </w:pPr>
      <w:r w:rsidRPr="008824A3">
        <w:rPr>
          <w:lang w:val="en-US"/>
        </w:rPr>
        <w:t xml:space="preserve">[body text – max. </w:t>
      </w:r>
      <w:r w:rsidR="00555BF4">
        <w:rPr>
          <w:lang w:val="en-US"/>
        </w:rPr>
        <w:t>1 page, one figure and two references may be included]</w:t>
      </w:r>
    </w:p>
    <w:p w14:paraId="4511F534" w14:textId="5CF8B803" w:rsidR="00ED1A2A" w:rsidRPr="008824A3" w:rsidRDefault="00ED1A2A">
      <w:pPr>
        <w:rPr>
          <w:lang w:val="en-US"/>
        </w:rPr>
      </w:pPr>
    </w:p>
    <w:p w14:paraId="4CB8290D" w14:textId="5CB80217" w:rsidR="00ED1A2A" w:rsidRPr="008824A3" w:rsidRDefault="00ED1A2A">
      <w:pPr>
        <w:rPr>
          <w:rStyle w:val="nfase"/>
          <w:lang w:val="en-US"/>
        </w:rPr>
      </w:pPr>
      <w:r w:rsidRPr="008824A3">
        <w:rPr>
          <w:rStyle w:val="nfase"/>
          <w:lang w:val="en-US"/>
        </w:rPr>
        <w:t>Authors:</w:t>
      </w:r>
    </w:p>
    <w:p w14:paraId="5E1372F0" w14:textId="7C8E87F1" w:rsidR="00ED1A2A" w:rsidRPr="008824A3" w:rsidRDefault="00ED1A2A" w:rsidP="00ED1A2A">
      <w:pPr>
        <w:rPr>
          <w:lang w:val="en-US"/>
        </w:rPr>
      </w:pPr>
      <w:r w:rsidRPr="008824A3">
        <w:rPr>
          <w:lang w:val="en-US"/>
        </w:rPr>
        <w:t>[List of (Name, E-Mail)]</w:t>
      </w:r>
    </w:p>
    <w:p w14:paraId="1A3523F2" w14:textId="03B0AA7F" w:rsidR="00ED1A2A" w:rsidRPr="008824A3" w:rsidRDefault="00ED1A2A">
      <w:pPr>
        <w:rPr>
          <w:lang w:val="en-US"/>
        </w:rPr>
      </w:pPr>
    </w:p>
    <w:p w14:paraId="2B898ABA" w14:textId="27F24746" w:rsidR="00ED1A2A" w:rsidRPr="008824A3" w:rsidRDefault="00ED1A2A">
      <w:pPr>
        <w:rPr>
          <w:rStyle w:val="nfase"/>
          <w:lang w:val="en-US"/>
        </w:rPr>
      </w:pPr>
      <w:r w:rsidRPr="008824A3">
        <w:rPr>
          <w:rStyle w:val="nfase"/>
          <w:lang w:val="en-US"/>
        </w:rPr>
        <w:t>Corresponding Author:</w:t>
      </w:r>
    </w:p>
    <w:p w14:paraId="14A50A25" w14:textId="456F4923" w:rsidR="00ED1A2A" w:rsidRPr="008824A3" w:rsidRDefault="00ED1A2A">
      <w:pPr>
        <w:rPr>
          <w:lang w:val="en-US"/>
        </w:rPr>
      </w:pPr>
      <w:r w:rsidRPr="008824A3">
        <w:rPr>
          <w:lang w:val="en-US"/>
        </w:rPr>
        <w:t>[Name, E-Mail]</w:t>
      </w:r>
    </w:p>
    <w:sectPr w:rsidR="00ED1A2A" w:rsidRPr="008824A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0MDG1NDK1MLcwNzVS0lEKTi0uzszPAykwrAUA7nTVZywAAAA="/>
  </w:docVars>
  <w:rsids>
    <w:rsidRoot w:val="00ED1A2A"/>
    <w:rsid w:val="00030B87"/>
    <w:rsid w:val="000D561A"/>
    <w:rsid w:val="004835FB"/>
    <w:rsid w:val="00555BF4"/>
    <w:rsid w:val="005811E3"/>
    <w:rsid w:val="005A30E6"/>
    <w:rsid w:val="00654AA7"/>
    <w:rsid w:val="008824A3"/>
    <w:rsid w:val="008F6241"/>
    <w:rsid w:val="00BC546C"/>
    <w:rsid w:val="00CA1914"/>
    <w:rsid w:val="00ED1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F8758"/>
  <w15:chartTrackingRefBased/>
  <w15:docId w15:val="{D618EC22-F12C-4682-8672-455122F7E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Cabealho1">
    <w:name w:val="heading 1"/>
    <w:basedOn w:val="Normal"/>
    <w:next w:val="Normal"/>
    <w:link w:val="Cabealho1Carter"/>
    <w:uiPriority w:val="9"/>
    <w:qFormat/>
    <w:rsid w:val="00ED1A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ter">
    <w:name w:val="Cabeçalho 1 Caráter"/>
    <w:basedOn w:val="Tipodeletrapredefinidodopargrafo"/>
    <w:link w:val="Cabealho1"/>
    <w:uiPriority w:val="9"/>
    <w:rsid w:val="00ED1A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">
    <w:name w:val="Title"/>
    <w:basedOn w:val="Normal"/>
    <w:next w:val="Normal"/>
    <w:link w:val="TtuloCarter"/>
    <w:uiPriority w:val="10"/>
    <w:qFormat/>
    <w:rsid w:val="00ED1A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D1A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nfase">
    <w:name w:val="Emphasis"/>
    <w:basedOn w:val="Tipodeletrapredefinidodopargrafo"/>
    <w:uiPriority w:val="20"/>
    <w:qFormat/>
    <w:rsid w:val="00ED1A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F7EF339B87C8F42B0DC80C121746D44" ma:contentTypeVersion="16" ma:contentTypeDescription="Ein neues Dokument erstellen." ma:contentTypeScope="" ma:versionID="183e2aaab5f423537a005221361f80bf">
  <xsd:schema xmlns:xsd="http://www.w3.org/2001/XMLSchema" xmlns:xs="http://www.w3.org/2001/XMLSchema" xmlns:p="http://schemas.microsoft.com/office/2006/metadata/properties" xmlns:ns2="25e41b22-2727-4798-a14a-680c371f104c" xmlns:ns3="ed353345-1686-4114-865c-d0e60353270d" targetNamespace="http://schemas.microsoft.com/office/2006/metadata/properties" ma:root="true" ma:fieldsID="a415aeed63b9e7755782cc4e17f5f58f" ns2:_="" ns3:_="">
    <xsd:import namespace="25e41b22-2727-4798-a14a-680c371f104c"/>
    <xsd:import namespace="ed353345-1686-4114-865c-d0e6035327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e41b22-2727-4798-a14a-680c371f10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87414def-154c-4d25-b3bb-ada8546948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53345-1686-4114-865c-d0e60353270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3d89451-7d14-4793-95fc-300c7f90ee04}" ma:internalName="TaxCatchAll" ma:showField="CatchAllData" ma:web="ed353345-1686-4114-865c-d0e6035327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856C30-147A-41D7-B400-C5592D4B8A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e41b22-2727-4798-a14a-680c371f104c"/>
    <ds:schemaRef ds:uri="ed353345-1686-4114-865c-d0e6035327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6A7DBC-51D0-4FE3-B29E-E525047F1F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1</Words>
  <Characters>295</Characters>
  <Application>Microsoft Office Word</Application>
  <DocSecurity>0</DocSecurity>
  <Lines>2</Lines>
  <Paragraphs>1</Paragraphs>
  <ScaleCrop>false</ScaleCrop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k Jesse</dc:creator>
  <cp:keywords/>
  <dc:description/>
  <cp:lastModifiedBy>Sérgio Fernandes</cp:lastModifiedBy>
  <cp:revision>5</cp:revision>
  <dcterms:created xsi:type="dcterms:W3CDTF">2022-08-17T10:24:00Z</dcterms:created>
  <dcterms:modified xsi:type="dcterms:W3CDTF">2022-08-26T10:51:00Z</dcterms:modified>
</cp:coreProperties>
</file>